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0" w:name="Xed4d039353f2092e857758b74637d45eb2e09aa"/>
    <w:p>
      <w:pPr>
        <w:pStyle w:val="Heading1"/>
      </w:pPr>
      <w:r>
        <w:t xml:space="preserve">Cover Letter for Chef Position in Morocco Casablanca</w:t>
      </w:r>
    </w:p>
    <w:p>
      <w:pPr>
        <w:pStyle w:val="FirstParagraph"/>
      </w:pPr>
      <w:r>
        <w:t xml:space="preserve">Dear [Hiring Manager's Name],</w:t>
      </w:r>
    </w:p>
    <w:p>
      <w:pPr>
        <w:pStyle w:val="BodyText"/>
      </w:pPr>
      <w:r>
        <w:t xml:space="preserve">As a passionate and experienced chef with a deep appreciation for the vibrant culinary traditions of Morocco, I am excited to apply for the Chef position at your esteemed establishment in Casablanca. With over [X years] of experience in gastronomy, I have honed my skills in creating dishes that celebrate cultural authenticity while embracing innovation. This opportunity to contribute to the rich tapestry of Moroccan cuisine in one of its most dynamic cities aligns perfectly with my professional goals and personal values.</w:t>
      </w:r>
    </w:p>
    <w:p>
      <w:pPr>
        <w:pStyle w:val="BodyText"/>
      </w:pPr>
      <w:r>
        <w:t xml:space="preserve">Casablanca, a city where tradition meets modernity, offers a unique culinary landscape that I am eager to engage with. The city’s blend of Arab, Berber, and French influences creates a rich foundation for creative expression in the kitchen. As a chef who has always believed in the power of food to connect people and cultures, I am particularly drawn to the chance to work in such an environment. My background includes [mention specific experiences, e.g., "culinary training in Paris," "working at Michelin-starred restaurants," or "specializing in North African cuisine"], which has equipped me with the expertise to thrive in a fast-paced, culturally diverse setting like Casablanca.</w:t>
      </w:r>
    </w:p>
    <w:p>
      <w:pPr>
        <w:pStyle w:val="BodyText"/>
      </w:pPr>
      <w:r>
        <w:t xml:space="preserve">Throughout my career, I have developed a strong commitment to quality ingredients and sustainable practices. In Morocco, where fresh produce and local spices are the backbone of every dish, this philosophy is essential. I have spent years mastering techniques that highlight the natural flavors of regional staples such as saffron, preserved lemons, and lamb. Whether crafting a traditional tagine or reimagining classic Moroccan recipes with a contemporary twist, I strive to deliver an unforgettable dining experience that honors the heritage of the region while appealing to modern palates.</w:t>
      </w:r>
    </w:p>
    <w:p>
      <w:pPr>
        <w:pStyle w:val="BodyText"/>
      </w:pPr>
      <w:r>
        <w:t xml:space="preserve">What sets me apart as a chef is my ability to adapt and innovate while respecting tradition. In Casablanca, where the culinary scene is evolving rapidly, this balance is crucial. I have worked in both high-end and casual dining environments, which has taught me how to tailor menus to different audiences without compromising on quality or authenticity. For example, during my time at [previous restaurant/position], I led a team to create a fusion menu that blended Moroccan flavors with global influences, resulting in a 20% increase in customer satisfaction. This experience has reinforced my belief that creativity and respect for cultural roots can coexist harmoniously.</w:t>
      </w:r>
    </w:p>
    <w:p>
      <w:pPr>
        <w:pStyle w:val="BodyText"/>
      </w:pPr>
      <w:r>
        <w:t xml:space="preserve">One of the aspects of working as a Chef in Morocco Casablanca that excites me most is the opportunity to collaborate with local suppliers and artisans. The city’s markets, such as [mention specific market, e.g., "La Corniche" or "Souk Cherifia"], are treasure troves of fresh ingredients and traditional tools. Building relationships with these vendors not only ensures the highest quality for my dishes but also supports the local community. I am particularly interested in exploring partnerships with regional producers to source ingredients like argan oil, goat cheese, or heirloom grains, which could add unique depth to the menu.</w:t>
      </w:r>
    </w:p>
    <w:p>
      <w:pPr>
        <w:pStyle w:val="BodyText"/>
      </w:pPr>
      <w:r>
        <w:t xml:space="preserve">In addition to my technical skills, I bring a strong work ethic and leadership abilities that are vital in a busy kitchen. As a team player, I thrive in collaborative environments where open communication and mutual respect drive success. My previous roles have required me to manage diverse teams, delegate tasks efficiently, and maintain high standards under pressure. For instance, during the peak season at [previous restaurant], I implemented a streamlined workflow that reduced preparation time by 15% while maintaining consistency in dish quality. This experience has prepared me to handle the demands of a bustling kitchen in Casablanca.</w:t>
      </w:r>
    </w:p>
    <w:p>
      <w:pPr>
        <w:pStyle w:val="BodyText"/>
      </w:pPr>
      <w:r>
        <w:t xml:space="preserve">I am also deeply committed to professional growth and continuous learning. The culinary world is ever-evolving, and I make it a priority to stay updated on industry trends, techniques, and cultural developments. Recently, I completed [mention any relevant certifications or courses, e.g., "a workshop on Moroccan spice blending" or "a sustainability certification"], which further enhanced my understanding of the region’s gastronomy. I am eager to bring this knowledge to your kitchen and contribute to the ongoing success of your establishment.</w:t>
      </w:r>
    </w:p>
    <w:p>
      <w:pPr>
        <w:pStyle w:val="BodyText"/>
      </w:pPr>
      <w:r>
        <w:t xml:space="preserve">Finally, I want to emphasize my enthusiasm for Morocco Casablanca specifically. The city’s vibrant energy, rich history, and warm hospitality make it an ideal place for a chef who values cultural immersion. I have long admired the way Moroccan cuisine brings people together, whether through a family meal or a festive celebration. Working in this city would allow me to not only share my skills but also learn from the local culinary traditions that have shaped it for centuries.</w:t>
      </w:r>
    </w:p>
    <w:p>
      <w:pPr>
        <w:pStyle w:val="BodyText"/>
      </w:pPr>
      <w:r>
        <w:t xml:space="preserve">Thank you for considering my application. I would be thrilled to discuss how my background, skills, and passion for Moroccan cuisine align with your vision as a Chef in Casablanca. I am available at your convenience for an interview and can be reached at [phone number] or [email address]. I look forward to the opportunity to contribute to your team and help elevate the dining experience in this incredible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Morocco Casablanca</dc:title>
  <dc:creator/>
  <dc:language>en</dc:language>
  <cp:keywords/>
  <dcterms:created xsi:type="dcterms:W3CDTF">2026-07-21T09:13:07Z</dcterms:created>
  <dcterms:modified xsi:type="dcterms:W3CDTF">2026-07-21T09:13:07Z</dcterms:modified>
</cp:coreProperties>
</file>

<file path=docProps/custom.xml><?xml version="1.0" encoding="utf-8"?>
<Properties xmlns="http://schemas.openxmlformats.org/officeDocument/2006/custom-properties" xmlns:vt="http://schemas.openxmlformats.org/officeDocument/2006/docPropsVTypes"/>
</file>